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Santiago,</w:t>
      </w:r>
      <w:r>
        <w:t xml:space="preserve"> </w:t>
      </w:r>
      <w:r>
        <w:t xml:space="preserve">Chile</w:t>
      </w:r>
    </w:p>
    <w:bookmarkStart w:id="20" w:name="Xe3449d20dc895c139ebf864223982340c178514"/>
    <w:p>
      <w:pPr>
        <w:pStyle w:val="Heading1"/>
      </w:pPr>
      <w:r>
        <w:t xml:space="preserve">Internship Application Letter: Aspiring Biomedical Engineer Seeking Opportunity in Santiago, Chil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Company Name]</w:t>
      </w:r>
      <w:r>
        <w:br/>
      </w:r>
      <w:r>
        <w:rPr>
          <w:bCs/>
          <w:b/>
        </w:rPr>
        <w:t xml:space="preserve">Address:</w:t>
      </w:r>
      <w:r>
        <w:t xml:space="preserve"> </w:t>
      </w:r>
      <w:r>
        <w:t xml:space="preserve">[Company Address], Santiago, Chile</w:t>
      </w:r>
    </w:p>
    <w:p>
      <w:pPr>
        <w:pStyle w:val="BodyText"/>
      </w:pPr>
      <w:r>
        <w:t xml:space="preserve">Dear Hiring Manager,</w:t>
      </w:r>
    </w:p>
    <w:p>
      <w:pPr>
        <w:pStyle w:val="BodyText"/>
      </w:pPr>
      <w:r>
        <w:t xml:space="preserve">I am writing to express my enthusiastic application for the Biomedical Engineering Internship position at [Company Name] in Santiago, Chile. As a highly motivated and detail-oriented final-year Biomedical Engineering student at Universidad de Chile with a specialization in medical device design and healthcare technology innovation, I am eager to contribute my academic knowledge, technical skills, and passion for advancing healthcare solutions to your esteemed organization. Having closely followed the dynamic growth of Chile’s biomedical sector—particularly its commitment to integrating cutting-edge technology within the public health system—I am deeply inspired by [Company Name]’s pioneering work in [mention specific project or focus area if known, e.g., "point-of-care diagnostics for underserved communities" or "AI-driven rehabilitation devices"] and believe this internship represents the ideal platform to apply my skills while immersing myself in Chile’s vibrant healthcare innovation ecosystem.</w:t>
      </w:r>
    </w:p>
    <w:p>
      <w:pPr>
        <w:pStyle w:val="BodyText"/>
      </w:pPr>
      <w:r>
        <w:t xml:space="preserve">My academic journey has been meticulously aligned with the demands of modern Biomedical Engineering practice. Throughout my degree at Universidad de Chile, I have consistently ranked in the top 10% of my cohort (GPA: 3.8/4.0), focusing on courses critical to medical technology development such as</w:t>
      </w:r>
      <w:r>
        <w:t xml:space="preserve"> </w:t>
      </w:r>
      <w:r>
        <w:rPr>
          <w:iCs/>
          <w:i/>
        </w:rPr>
        <w:t xml:space="preserve">Biomechanics of Human Movement</w:t>
      </w:r>
      <w:r>
        <w:t xml:space="preserve">,</w:t>
      </w:r>
      <w:r>
        <w:t xml:space="preserve"> </w:t>
      </w:r>
      <w:r>
        <w:rPr>
          <w:iCs/>
          <w:i/>
        </w:rPr>
        <w:t xml:space="preserve">Biomaterials Science</w:t>
      </w:r>
      <w:r>
        <w:t xml:space="preserve">,</w:t>
      </w:r>
      <w:r>
        <w:t xml:space="preserve"> </w:t>
      </w:r>
      <w:r>
        <w:rPr>
          <w:iCs/>
          <w:i/>
        </w:rPr>
        <w:t xml:space="preserve">Medical Imaging Systems Analysis</w:t>
      </w:r>
      <w:r>
        <w:t xml:space="preserve">, and</w:t>
      </w:r>
      <w:r>
        <w:t xml:space="preserve"> </w:t>
      </w:r>
      <w:r>
        <w:rPr>
          <w:iCs/>
          <w:i/>
        </w:rPr>
        <w:t xml:space="preserve">Regulatory Affairs for Medical Devices (ISO 13485)</w:t>
      </w:r>
      <w:r>
        <w:t xml:space="preserve">. I have also completed a rigorous capstone project titled “Designing Low-Cost Ultrasound Prototyping Kits for Rural Health Clinics in Central Chile,” where I collaborated with faculty from the Faculty of Engineering and local health authorities in the Maule Region. This project required me to navigate real-world constraints—limited resources, cultural considerations for community acceptance, and regulatory pathways—and culminated in a functional prototype validated by regional public health officials. The experience solidified my understanding of how engineering solutions must be culturally responsive and logistically feasible within Chile’s specific healthcare infrastructure, a perspective I am eager to bring to your team in Santiago.</w:t>
      </w:r>
    </w:p>
    <w:p>
      <w:pPr>
        <w:pStyle w:val="BodyText"/>
      </w:pPr>
      <w:r>
        <w:t xml:space="preserve">Beyond academic rigor, I have proactively sought hands-on experience relevant to the Biomedical Engineer role. During my summer internship at BioMás Foundation (a leading Santiago-based nonprofit driving biomedical innovation for public health), I assisted in the development and testing of a portable ECG monitoring device intended for deployment in Chile’s National Health System (FONASA) clinics. My responsibilities included: conducting failure mode analysis on existing prototypes, drafting technical documentation compliant with Chilean ANAMED regulations, and collaborating with clinical staff to refine user interfaces based on feedback from nurses in Santiago hospitals. This experience taught me the critical importance of interdisciplinary collaboration—working alongside physicians, nurses, and regulatory specialists—and honed my ability to translate clinical needs into actionable engineering requirements. I am particularly proud that the device we improved is now being piloted in five community health centers across Santiago de Chile.</w:t>
      </w:r>
    </w:p>
    <w:p>
      <w:pPr>
        <w:pStyle w:val="BodyText"/>
      </w:pPr>
      <w:r>
        <w:t xml:space="preserve">What draws me most profoundly to [Company Name] and this internship opportunity is your demonstrated commitment to addressing healthcare challenges through locally relevant innovation—a mission deeply resonant with my own professional ethos. Santiago, as the epicenter of Chile’s biomedical industry, offers a unique environment where international standards intersect with national priorities. I am keenly aware that Chile faces specific health challenges, including an aging population requiring advanced rehabilitation technologies and disparities in access to diagnostic services across urban and rural regions. As a future Biomedical Engineer, I am committed to developing solutions that not only meet global standards but also integrate seamlessly into Chilean clinical practices—such as ensuring devices function reliably in Santiago’s diverse climatic conditions or optimizing for the workflows of FONASA clinics. My fluency in Spanish (CEFR C1) and cultural adaptability, cultivated through two years living and studying in Santiago, position me to immediately contribute effectively within your team while fostering meaningful relationships with local stakeholders.</w:t>
      </w:r>
    </w:p>
    <w:p>
      <w:pPr>
        <w:pStyle w:val="BodyText"/>
      </w:pPr>
      <w:r>
        <w:t xml:space="preserve">I am equally excited about the prospect of learning from [Company Name]’s experts. I have long admired your work on [mention specific technology or project if possible, e.g., "the neural rehabilitation platform for stroke patients" or "the AI algorithm enhancing mammography accuracy"]. Your emphasis on ethical engineering practices and patient-centered design aligns perfectly with my belief that biomedical innovation must prioritize human impact over pure technical achievement. I am confident that the skills I bring—proficiency in SolidWorks, MATLAB, LabVIEW; experience with ISO 13485 documentation; and a proven ability to deliver under tight deadlines—will enable me to make immediate contributions during this internship. Furthermore, my proactive approach is exemplified by my initiative in organizing the "Biomedical Innovation Week" at Universidad de Chile last semester, where I coordinated workshops with professionals from Clinica Las Condes and Fundación Ciencia y Vida on emerging trends like telemedicine and wearable health sensors—directly mirroring the forward-thinking culture of [Company Name].</w:t>
      </w:r>
    </w:p>
    <w:p>
      <w:pPr>
        <w:pStyle w:val="BodyText"/>
      </w:pPr>
      <w:r>
        <w:t xml:space="preserve">Chile’s healthcare system is undergoing a transformative phase, with Santiago at its forefront. I am not merely seeking an internship; I aspire to become part of this movement as a dedicated Biomedical Engineer contributing to solutions that improve health outcomes for millions in Chile and beyond. [Company Name]’s leadership in driving this change through engineering excellence makes it the ideal environment for me to grow professionally while making tangible contributions. My resume, attached for your review, provides further detail on my academic projects, technical competencies, and volunteer work with healthcare NGOs across Santiago.</w:t>
      </w:r>
    </w:p>
    <w:p>
      <w:pPr>
        <w:pStyle w:val="BodyText"/>
      </w:pPr>
      <w:r>
        <w:t xml:space="preserve">Thank you for considering my application. I am deeply enthusiastic about the possibility of contributing to [Company Name]’s mission in Chile Santiago and would welcome the opportunity to discuss how my background in Biomedical Engineering aligns with your team’s objectives. I am available at your convenience for an interview and can be reached via email at [your.email@example.com] or phone at +56 9 XXX XXXX.</w:t>
      </w:r>
    </w:p>
    <w:p>
      <w:pPr>
        <w:pStyle w:val="BodyText"/>
      </w:pPr>
      <w:r>
        <w:t xml:space="preserve">Sincerely,</w:t>
      </w:r>
    </w:p>
    <w:p>
      <w:pPr>
        <w:pStyle w:val="BodyText"/>
      </w:pPr>
      <w:r>
        <w:t xml:space="preserve">[Your Full Name]</w:t>
      </w:r>
      <w:r>
        <w:br/>
      </w:r>
      <w:r>
        <w:t xml:space="preserve">Biomedical Engineering Student (Expected Graduation: May 2024)</w:t>
      </w:r>
      <w:r>
        <w:br/>
      </w:r>
      <w:r>
        <w:t xml:space="preserve">Universidad de Chile, Facultad de Ciencias Físicas y Matemáticas</w:t>
      </w:r>
      <w:r>
        <w:br/>
      </w:r>
      <w:r>
        <w:t xml:space="preserve">Santiago, Chile</w:t>
      </w:r>
      <w:r>
        <w:br/>
      </w:r>
      <w:r>
        <w:t xml:space="preserve">[Your Email Address]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Position in Santiago, Chile</dc:title>
  <dc:creator/>
  <cp:keywords/>
  <dcterms:created xsi:type="dcterms:W3CDTF">2026-07-18T14:59:42Z</dcterms:created>
  <dcterms:modified xsi:type="dcterms:W3CDTF">2026-07-18T14:59:42Z</dcterms:modified>
</cp:coreProperties>
</file>

<file path=docProps/custom.xml><?xml version="1.0" encoding="utf-8"?>
<Properties xmlns="http://schemas.openxmlformats.org/officeDocument/2006/custom-properties" xmlns:vt="http://schemas.openxmlformats.org/officeDocument/2006/docPropsVTypes"/>
</file>